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Kyle Kienast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Erin Kienast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4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362136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